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3123D3" w14:textId="59F251A3" w:rsidR="0037015D" w:rsidRPr="005A5282" w:rsidRDefault="006F315A" w:rsidP="007C512E">
      <w:pPr>
        <w:jc w:val="center"/>
        <w:rPr>
          <w:b/>
          <w:bCs/>
          <w:sz w:val="28"/>
          <w:szCs w:val="28"/>
        </w:rPr>
      </w:pPr>
      <w:r w:rsidRPr="005A5282">
        <w:rPr>
          <w:b/>
          <w:bCs/>
          <w:sz w:val="28"/>
          <w:szCs w:val="28"/>
        </w:rPr>
        <w:t>Performance of various Machine Learning Algorithms on Electrical Impedance Tomography Images</w:t>
      </w:r>
      <w:bookmarkStart w:id="0" w:name="_GoBack"/>
      <w:bookmarkEnd w:id="0"/>
    </w:p>
    <w:p w14:paraId="05AE2EBB" w14:textId="06ADE4A3" w:rsidR="006F315A" w:rsidRPr="00A4618B" w:rsidRDefault="006F315A">
      <w:pPr>
        <w:rPr>
          <w:sz w:val="28"/>
          <w:szCs w:val="28"/>
        </w:rPr>
      </w:pPr>
    </w:p>
    <w:p w14:paraId="506007EF" w14:textId="6E000F4D" w:rsidR="00BA73C0" w:rsidRPr="005A5282" w:rsidRDefault="00BA73C0" w:rsidP="00BA73C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5A5282">
        <w:rPr>
          <w:b/>
          <w:bCs/>
          <w:sz w:val="28"/>
          <w:szCs w:val="28"/>
        </w:rPr>
        <w:t>Tools</w:t>
      </w:r>
    </w:p>
    <w:p w14:paraId="1357F409" w14:textId="1912D3EE" w:rsidR="00BA73C0" w:rsidRPr="00A4618B" w:rsidRDefault="00BA73C0" w:rsidP="00BA73C0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Programming Language: Python</w:t>
      </w:r>
    </w:p>
    <w:p w14:paraId="439DD92D" w14:textId="4143C613" w:rsidR="00BA73C0" w:rsidRPr="00A4618B" w:rsidRDefault="00BA73C0" w:rsidP="00BA73C0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 xml:space="preserve">Libraries: numpy, </w:t>
      </w:r>
      <w:proofErr w:type="spellStart"/>
      <w:r w:rsidRPr="00A4618B">
        <w:rPr>
          <w:sz w:val="28"/>
          <w:szCs w:val="28"/>
        </w:rPr>
        <w:t>scipy</w:t>
      </w:r>
      <w:proofErr w:type="spellEnd"/>
      <w:r w:rsidRPr="00A4618B">
        <w:rPr>
          <w:sz w:val="28"/>
          <w:szCs w:val="28"/>
        </w:rPr>
        <w:t>, pandas, matplotlib</w:t>
      </w:r>
    </w:p>
    <w:p w14:paraId="335E2868" w14:textId="68E8C71D" w:rsidR="00922080" w:rsidRPr="00A4618B" w:rsidRDefault="00BA73C0" w:rsidP="00922080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OpenCV (cv2) for image processing</w:t>
      </w:r>
    </w:p>
    <w:p w14:paraId="452B83F8" w14:textId="6F6F3B2D" w:rsidR="007918D7" w:rsidRDefault="007918D7" w:rsidP="00922080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Sci-kit Learn for Machine Learning</w:t>
      </w:r>
    </w:p>
    <w:p w14:paraId="193E10B5" w14:textId="77777777" w:rsidR="00A4618B" w:rsidRPr="00A4618B" w:rsidRDefault="00A4618B" w:rsidP="00A4618B">
      <w:pPr>
        <w:pStyle w:val="ListParagraph"/>
        <w:ind w:left="1440"/>
        <w:rPr>
          <w:sz w:val="28"/>
          <w:szCs w:val="28"/>
        </w:rPr>
      </w:pPr>
    </w:p>
    <w:p w14:paraId="59B93EF7" w14:textId="715120B1" w:rsidR="00BA73C0" w:rsidRPr="005A5282" w:rsidRDefault="009B388F" w:rsidP="00BA73C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5A5282">
        <w:rPr>
          <w:b/>
          <w:bCs/>
          <w:sz w:val="28"/>
          <w:szCs w:val="28"/>
        </w:rPr>
        <w:t>Reading Images</w:t>
      </w:r>
    </w:p>
    <w:p w14:paraId="36ED71B3" w14:textId="6AFDB3DE" w:rsidR="00BA73C0" w:rsidRPr="00A4618B" w:rsidRDefault="00BA73C0" w:rsidP="00BA73C0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Image i</w:t>
      </w:r>
      <w:r w:rsidR="00922080" w:rsidRPr="00A4618B">
        <w:rPr>
          <w:sz w:val="28"/>
          <w:szCs w:val="28"/>
        </w:rPr>
        <w:t>s</w:t>
      </w:r>
      <w:r w:rsidRPr="00A4618B">
        <w:rPr>
          <w:sz w:val="28"/>
          <w:szCs w:val="28"/>
        </w:rPr>
        <w:t xml:space="preserve"> read into code in the form of a </w:t>
      </w:r>
      <w:r w:rsidR="00922080" w:rsidRPr="00A4618B">
        <w:rPr>
          <w:sz w:val="28"/>
          <w:szCs w:val="28"/>
        </w:rPr>
        <w:t>three-dimensional</w:t>
      </w:r>
      <w:r w:rsidRPr="00A4618B">
        <w:rPr>
          <w:sz w:val="28"/>
          <w:szCs w:val="28"/>
        </w:rPr>
        <w:t xml:space="preserve"> matrix</w:t>
      </w:r>
      <w:r w:rsidR="00922080" w:rsidRPr="00A4618B">
        <w:rPr>
          <w:sz w:val="28"/>
          <w:szCs w:val="28"/>
        </w:rPr>
        <w:t xml:space="preserve"> where in each dimension represents intensities of the respective colour code</w:t>
      </w:r>
    </w:p>
    <w:p w14:paraId="60116873" w14:textId="6A9D29AA" w:rsidR="00BA73C0" w:rsidRPr="00A4618B" w:rsidRDefault="00922080" w:rsidP="00BA73C0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This three-dimensional matrix is then converted to two-dimensional matrix (representation of grayscale image) with intensities ranging from 0 to 1</w:t>
      </w:r>
    </w:p>
    <w:p w14:paraId="26B58864" w14:textId="7D139DD5" w:rsidR="00922080" w:rsidRDefault="00922080" w:rsidP="00922080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Image is re generated to observe distribution using contour plots</w:t>
      </w:r>
    </w:p>
    <w:p w14:paraId="749AE96A" w14:textId="77777777" w:rsidR="00A4618B" w:rsidRPr="00A4618B" w:rsidRDefault="00A4618B" w:rsidP="00A4618B">
      <w:pPr>
        <w:pStyle w:val="ListParagraph"/>
        <w:ind w:left="1440"/>
        <w:rPr>
          <w:sz w:val="28"/>
          <w:szCs w:val="28"/>
        </w:rPr>
      </w:pPr>
    </w:p>
    <w:p w14:paraId="1F3564F6" w14:textId="0B4320AB" w:rsidR="00922080" w:rsidRPr="005A5282" w:rsidRDefault="00922080" w:rsidP="0092208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5A5282">
        <w:rPr>
          <w:b/>
          <w:bCs/>
          <w:sz w:val="28"/>
          <w:szCs w:val="28"/>
        </w:rPr>
        <w:t>Generating Images</w:t>
      </w:r>
    </w:p>
    <w:p w14:paraId="2949020F" w14:textId="177BCD80" w:rsidR="00922080" w:rsidRPr="00A4618B" w:rsidRDefault="00922080" w:rsidP="00922080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Based on the data obtained and observation from the graphs, random multidimensional matrices are generated</w:t>
      </w:r>
    </w:p>
    <w:p w14:paraId="0387762E" w14:textId="61D3AC8F" w:rsidR="00922080" w:rsidRPr="00A4618B" w:rsidRDefault="00922080" w:rsidP="00922080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Using radial basis function on these matrices, values ranging from 0 to 1 are created</w:t>
      </w:r>
    </w:p>
    <w:p w14:paraId="5554BC71" w14:textId="75F97D38" w:rsidR="00922080" w:rsidRDefault="00922080" w:rsidP="00922080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1000 random-related images are created based on the matrices and its values</w:t>
      </w:r>
    </w:p>
    <w:p w14:paraId="7F45B4F7" w14:textId="77777777" w:rsidR="00A4618B" w:rsidRPr="00A4618B" w:rsidRDefault="00A4618B" w:rsidP="00A4618B">
      <w:pPr>
        <w:pStyle w:val="ListParagraph"/>
        <w:ind w:left="1440"/>
        <w:rPr>
          <w:sz w:val="28"/>
          <w:szCs w:val="28"/>
        </w:rPr>
      </w:pPr>
    </w:p>
    <w:p w14:paraId="5BB7FDA5" w14:textId="1680BA5B" w:rsidR="00922080" w:rsidRPr="005A5282" w:rsidRDefault="00922080" w:rsidP="0092208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5A5282">
        <w:rPr>
          <w:b/>
          <w:bCs/>
          <w:sz w:val="28"/>
          <w:szCs w:val="28"/>
        </w:rPr>
        <w:t>Image Classification</w:t>
      </w:r>
    </w:p>
    <w:p w14:paraId="6379E815" w14:textId="197F71C7" w:rsidR="00922080" w:rsidRPr="00A4618B" w:rsidRDefault="00922080" w:rsidP="00922080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The generated images are read back into code and are plotted to observe the distribution of intensities</w:t>
      </w:r>
    </w:p>
    <w:p w14:paraId="642C8145" w14:textId="303C7007" w:rsidR="00922080" w:rsidRDefault="00922080" w:rsidP="001626F2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Mean intensity ranges are calculated and are assigned labels (colours) correspondingly</w:t>
      </w:r>
    </w:p>
    <w:p w14:paraId="19A27F9B" w14:textId="77777777" w:rsidR="00A4618B" w:rsidRPr="00A4618B" w:rsidRDefault="00A4618B" w:rsidP="00A4618B">
      <w:pPr>
        <w:pStyle w:val="ListParagraph"/>
        <w:ind w:left="1440"/>
        <w:rPr>
          <w:sz w:val="28"/>
          <w:szCs w:val="28"/>
        </w:rPr>
      </w:pPr>
    </w:p>
    <w:p w14:paraId="3CDDDB23" w14:textId="2BBA0C0B" w:rsidR="001626F2" w:rsidRPr="005A5282" w:rsidRDefault="001626F2" w:rsidP="001626F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5A5282">
        <w:rPr>
          <w:b/>
          <w:bCs/>
          <w:sz w:val="28"/>
          <w:szCs w:val="28"/>
        </w:rPr>
        <w:t>Dataset Generation</w:t>
      </w:r>
    </w:p>
    <w:p w14:paraId="6D6AA3C1" w14:textId="52B2AEFD" w:rsidR="001626F2" w:rsidRPr="00A4618B" w:rsidRDefault="001626F2" w:rsidP="001626F2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The generated images are parsed and respective intensity ranges, its count of pixels and percentages are calculated</w:t>
      </w:r>
    </w:p>
    <w:p w14:paraId="3BF13170" w14:textId="6DD259AC" w:rsidR="001626F2" w:rsidRDefault="001626F2" w:rsidP="007918D7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A dataset of 8 intensity ranges (columns) and 1000 values (rows) are created</w:t>
      </w:r>
    </w:p>
    <w:p w14:paraId="39C70EF3" w14:textId="77777777" w:rsidR="00BF1276" w:rsidRPr="00A4618B" w:rsidRDefault="00BF1276" w:rsidP="00BF1276">
      <w:pPr>
        <w:pStyle w:val="ListParagraph"/>
        <w:ind w:left="1440"/>
        <w:rPr>
          <w:sz w:val="28"/>
          <w:szCs w:val="28"/>
        </w:rPr>
      </w:pPr>
    </w:p>
    <w:p w14:paraId="32852646" w14:textId="2D8BB96B" w:rsidR="007918D7" w:rsidRPr="005A5282" w:rsidRDefault="007918D7" w:rsidP="007918D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5A5282">
        <w:rPr>
          <w:b/>
          <w:bCs/>
          <w:sz w:val="28"/>
          <w:szCs w:val="28"/>
        </w:rPr>
        <w:t>Dataset Target Generation</w:t>
      </w:r>
    </w:p>
    <w:p w14:paraId="6455147C" w14:textId="70B1C7DA" w:rsidR="007918D7" w:rsidRPr="00A4618B" w:rsidRDefault="007918D7" w:rsidP="007918D7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Mean of pixel count of all ranges are taken in consideration and is used as a criterion for assigning targets</w:t>
      </w:r>
    </w:p>
    <w:p w14:paraId="091BD793" w14:textId="0A062698" w:rsidR="007918D7" w:rsidRDefault="007918D7" w:rsidP="007918D7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Binary targets are generated and are appended to the existing dataset as a target column</w:t>
      </w:r>
    </w:p>
    <w:p w14:paraId="29033B0F" w14:textId="77777777" w:rsidR="00A4618B" w:rsidRPr="00A4618B" w:rsidRDefault="00A4618B" w:rsidP="00A4618B">
      <w:pPr>
        <w:pStyle w:val="ListParagraph"/>
        <w:ind w:left="1440"/>
        <w:rPr>
          <w:sz w:val="28"/>
          <w:szCs w:val="28"/>
        </w:rPr>
      </w:pPr>
    </w:p>
    <w:p w14:paraId="607BA8C0" w14:textId="0BF9AC4C" w:rsidR="007918D7" w:rsidRPr="005A5282" w:rsidRDefault="007918D7" w:rsidP="007918D7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5A5282">
        <w:rPr>
          <w:b/>
          <w:bCs/>
          <w:sz w:val="28"/>
          <w:szCs w:val="28"/>
        </w:rPr>
        <w:lastRenderedPageBreak/>
        <w:t>Machine Learning – Classification</w:t>
      </w:r>
    </w:p>
    <w:p w14:paraId="356E5A76" w14:textId="01537EBB" w:rsidR="007918D7" w:rsidRPr="00A4618B" w:rsidRDefault="007918D7" w:rsidP="007918D7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Dataset is split into training set and test set</w:t>
      </w:r>
    </w:p>
    <w:p w14:paraId="7B3188FF" w14:textId="3DE60E79" w:rsidR="007918D7" w:rsidRPr="00A4618B" w:rsidRDefault="007918D7" w:rsidP="007918D7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Feature scaling is applied</w:t>
      </w:r>
      <w:r w:rsidR="00A4618B" w:rsidRPr="00A4618B">
        <w:rPr>
          <w:sz w:val="28"/>
          <w:szCs w:val="28"/>
        </w:rPr>
        <w:t xml:space="preserve">, </w:t>
      </w:r>
      <w:r w:rsidRPr="00A4618B">
        <w:rPr>
          <w:sz w:val="28"/>
          <w:szCs w:val="28"/>
        </w:rPr>
        <w:t>data is fit into various classifiers</w:t>
      </w:r>
      <w:r w:rsidR="00A4618B" w:rsidRPr="00A4618B">
        <w:rPr>
          <w:sz w:val="28"/>
          <w:szCs w:val="28"/>
        </w:rPr>
        <w:t xml:space="preserve"> and models are evaluated for performance</w:t>
      </w:r>
    </w:p>
    <w:p w14:paraId="7C1DFC2D" w14:textId="50445D09" w:rsidR="00A4618B" w:rsidRPr="00A4618B" w:rsidRDefault="00A4618B" w:rsidP="007918D7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Confusion matrices and classification reports are generated</w:t>
      </w:r>
    </w:p>
    <w:p w14:paraId="6C7BE9B9" w14:textId="5C95C145" w:rsidR="007918D7" w:rsidRPr="00A4618B" w:rsidRDefault="007918D7" w:rsidP="007918D7">
      <w:pPr>
        <w:pStyle w:val="ListParagraph"/>
        <w:numPr>
          <w:ilvl w:val="1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List of classifiers/algorithms used</w:t>
      </w:r>
      <w:r w:rsidR="00A4618B" w:rsidRPr="00A4618B">
        <w:rPr>
          <w:sz w:val="28"/>
          <w:szCs w:val="28"/>
        </w:rPr>
        <w:t xml:space="preserve"> along with performance accuracy (%)</w:t>
      </w:r>
      <w:r w:rsidRPr="00A4618B">
        <w:rPr>
          <w:sz w:val="28"/>
          <w:szCs w:val="28"/>
        </w:rPr>
        <w:t>:</w:t>
      </w:r>
    </w:p>
    <w:p w14:paraId="3BBB67D5" w14:textId="5B71D80A" w:rsidR="007918D7" w:rsidRPr="00A4618B" w:rsidRDefault="00A4618B" w:rsidP="007918D7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K – Nearest Neighbours</w:t>
      </w:r>
    </w:p>
    <w:p w14:paraId="3979E268" w14:textId="0855AD82" w:rsidR="00A4618B" w:rsidRPr="00A4618B" w:rsidRDefault="00A4618B" w:rsidP="007918D7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Decision Tree Classifier</w:t>
      </w:r>
    </w:p>
    <w:p w14:paraId="59EDFC63" w14:textId="7C4156D9" w:rsidR="00A4618B" w:rsidRPr="00A4618B" w:rsidRDefault="00A4618B" w:rsidP="007918D7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Kernel Support Vector Machines</w:t>
      </w:r>
    </w:p>
    <w:p w14:paraId="7FDAED27" w14:textId="572438E1" w:rsidR="00A4618B" w:rsidRPr="00A4618B" w:rsidRDefault="00A4618B" w:rsidP="007918D7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 xml:space="preserve">Logistic Regression </w:t>
      </w:r>
      <w:r w:rsidRPr="00A4618B">
        <w:rPr>
          <w:sz w:val="28"/>
          <w:szCs w:val="28"/>
        </w:rPr>
        <w:t>Classifier</w:t>
      </w:r>
    </w:p>
    <w:p w14:paraId="1290E8AA" w14:textId="396F1B4D" w:rsidR="00A4618B" w:rsidRPr="00A4618B" w:rsidRDefault="00A4618B" w:rsidP="007918D7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 xml:space="preserve">Naïve Bayes </w:t>
      </w:r>
      <w:r w:rsidRPr="00A4618B">
        <w:rPr>
          <w:sz w:val="28"/>
          <w:szCs w:val="28"/>
        </w:rPr>
        <w:t>Classifier</w:t>
      </w:r>
    </w:p>
    <w:p w14:paraId="14F119D9" w14:textId="23A6EC20" w:rsidR="00A4618B" w:rsidRPr="00A4618B" w:rsidRDefault="00A4618B" w:rsidP="007918D7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Random Forest Classifier</w:t>
      </w:r>
    </w:p>
    <w:p w14:paraId="46D2C288" w14:textId="7C561E1F" w:rsidR="00A4618B" w:rsidRDefault="00A4618B" w:rsidP="00A4618B">
      <w:pPr>
        <w:pStyle w:val="ListParagraph"/>
        <w:numPr>
          <w:ilvl w:val="2"/>
          <w:numId w:val="1"/>
        </w:numPr>
        <w:rPr>
          <w:sz w:val="28"/>
          <w:szCs w:val="28"/>
        </w:rPr>
      </w:pPr>
      <w:r w:rsidRPr="00A4618B">
        <w:rPr>
          <w:sz w:val="28"/>
          <w:szCs w:val="28"/>
        </w:rPr>
        <w:t>Support Vector Machines</w:t>
      </w:r>
    </w:p>
    <w:p w14:paraId="0ECE7464" w14:textId="77777777" w:rsidR="00A4618B" w:rsidRPr="00A4618B" w:rsidRDefault="00A4618B" w:rsidP="00A4618B">
      <w:pPr>
        <w:pStyle w:val="ListParagraph"/>
        <w:ind w:left="2160"/>
        <w:rPr>
          <w:sz w:val="28"/>
          <w:szCs w:val="28"/>
        </w:rPr>
      </w:pPr>
    </w:p>
    <w:p w14:paraId="6BBC60D6" w14:textId="1C4E7DC4" w:rsidR="00A4618B" w:rsidRPr="005A5282" w:rsidRDefault="00A4618B" w:rsidP="00A4618B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5A5282">
        <w:rPr>
          <w:b/>
          <w:bCs/>
          <w:sz w:val="28"/>
          <w:szCs w:val="28"/>
        </w:rPr>
        <w:t>Results</w:t>
      </w:r>
    </w:p>
    <w:p w14:paraId="618D6BB4" w14:textId="77777777" w:rsidR="00A4618B" w:rsidRDefault="00A4618B" w:rsidP="009B388F">
      <w:pPr>
        <w:pStyle w:val="ListParagraph"/>
        <w:rPr>
          <w:sz w:val="28"/>
          <w:szCs w:val="28"/>
        </w:rPr>
      </w:pPr>
    </w:p>
    <w:p w14:paraId="32CA7543" w14:textId="1D0B9CDC" w:rsidR="009B388F" w:rsidRPr="00A4618B" w:rsidRDefault="00A4618B" w:rsidP="009B388F">
      <w:pPr>
        <w:pStyle w:val="ListParagraph"/>
        <w:rPr>
          <w:sz w:val="28"/>
          <w:szCs w:val="28"/>
        </w:rPr>
      </w:pPr>
      <w:r w:rsidRPr="00A4618B">
        <w:rPr>
          <w:noProof/>
          <w:sz w:val="28"/>
          <w:szCs w:val="28"/>
        </w:rPr>
        <w:drawing>
          <wp:inline distT="0" distB="0" distL="0" distR="0" wp14:anchorId="45B70F2B" wp14:editId="48883966">
            <wp:extent cx="5974080" cy="4989690"/>
            <wp:effectExtent l="0" t="0" r="762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wnload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34160" cy="503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B388F" w:rsidRPr="00A4618B">
        <w:rPr>
          <w:sz w:val="28"/>
          <w:szCs w:val="28"/>
        </w:rPr>
        <w:tab/>
      </w:r>
    </w:p>
    <w:sectPr w:rsidR="009B388F" w:rsidRPr="00A4618B" w:rsidSect="00A4618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9C141C"/>
    <w:multiLevelType w:val="hybridMultilevel"/>
    <w:tmpl w:val="2FFC4D7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YyM7c0M7cwNbM0MjdR0lEKTi0uzszPAykwrAUAGtP4NCwAAAA="/>
  </w:docVars>
  <w:rsids>
    <w:rsidRoot w:val="0037015D"/>
    <w:rsid w:val="0005762A"/>
    <w:rsid w:val="001626F2"/>
    <w:rsid w:val="0037015D"/>
    <w:rsid w:val="005A5282"/>
    <w:rsid w:val="006F315A"/>
    <w:rsid w:val="007918D7"/>
    <w:rsid w:val="007C512E"/>
    <w:rsid w:val="00922080"/>
    <w:rsid w:val="009B1C81"/>
    <w:rsid w:val="009B388F"/>
    <w:rsid w:val="00A4618B"/>
    <w:rsid w:val="00BA73C0"/>
    <w:rsid w:val="00BF12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D9A69"/>
  <w15:chartTrackingRefBased/>
  <w15:docId w15:val="{6F456091-2CA2-4232-B882-4BB88AF5D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38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283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09</Words>
  <Characters>176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11</cp:revision>
  <dcterms:created xsi:type="dcterms:W3CDTF">2018-06-12T09:06:00Z</dcterms:created>
  <dcterms:modified xsi:type="dcterms:W3CDTF">2018-06-12T09:43:00Z</dcterms:modified>
</cp:coreProperties>
</file>